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02F0E" w14:textId="7BF63E6A" w:rsidR="003740B8" w:rsidRPr="00BC3247" w:rsidRDefault="000C1BA6" w:rsidP="00FD56A6">
      <w:pPr>
        <w:pStyle w:val="berschrift1"/>
      </w:pPr>
      <w:r>
        <w:t>STEM-Edu-AI</w:t>
      </w:r>
      <w:r w:rsidR="00904E1A">
        <w:t xml:space="preserve"> style template</w:t>
      </w:r>
    </w:p>
    <w:p w14:paraId="4B1E79A7" w14:textId="62B167F0" w:rsidR="00F61713" w:rsidRPr="00BD1CA4" w:rsidRDefault="000C1BA6" w:rsidP="003B267E">
      <w:pPr>
        <w:pStyle w:val="Author"/>
      </w:pPr>
      <w:r>
        <w:t>Author 1</w:t>
      </w:r>
      <w:r w:rsidR="00F61713" w:rsidRPr="00BD1CA4">
        <w:rPr>
          <w:vertAlign w:val="superscript"/>
        </w:rPr>
        <w:t>1</w:t>
      </w:r>
      <w:r w:rsidR="00C30294" w:rsidRPr="00BD1CA4">
        <w:t xml:space="preserve">, </w:t>
      </w:r>
      <w:r>
        <w:t>Author 2</w:t>
      </w:r>
      <w:r w:rsidR="004567AF" w:rsidRPr="00BD1CA4">
        <w:rPr>
          <w:vertAlign w:val="superscript"/>
        </w:rPr>
        <w:t>2</w:t>
      </w:r>
      <w:r w:rsidR="004567AF" w:rsidRPr="00BD1CA4">
        <w:t xml:space="preserve"> </w:t>
      </w:r>
      <w:r w:rsidR="00F61713" w:rsidRPr="00BD1CA4">
        <w:t xml:space="preserve">and </w:t>
      </w:r>
      <w:r>
        <w:t>Author 3</w:t>
      </w:r>
      <w:r w:rsidR="00F61713" w:rsidRPr="00BD1CA4">
        <w:rPr>
          <w:vertAlign w:val="superscript"/>
        </w:rPr>
        <w:t>2</w:t>
      </w:r>
    </w:p>
    <w:p w14:paraId="118B1F30" w14:textId="5E6B9603" w:rsidR="000C1BA6" w:rsidRDefault="00F61713" w:rsidP="00970690">
      <w:pPr>
        <w:pStyle w:val="Affiliation"/>
      </w:pPr>
      <w:r w:rsidRPr="00970690">
        <w:rPr>
          <w:vertAlign w:val="superscript"/>
        </w:rPr>
        <w:t>1</w:t>
      </w:r>
      <w:r w:rsidR="000C1BA6">
        <w:t>Example</w:t>
      </w:r>
      <w:r w:rsidRPr="00970690">
        <w:t xml:space="preserve"> University, Faculty of </w:t>
      </w:r>
      <w:r w:rsidR="000C1BA6">
        <w:t>Example</w:t>
      </w:r>
      <w:r w:rsidRPr="00970690">
        <w:t xml:space="preserve">, </w:t>
      </w:r>
      <w:r w:rsidR="000C1BA6">
        <w:t>City</w:t>
      </w:r>
      <w:r w:rsidRPr="00970690">
        <w:t xml:space="preserve">, </w:t>
      </w:r>
      <w:r w:rsidR="000C1BA6">
        <w:t>Country</w:t>
      </w:r>
      <w:r w:rsidRPr="00970690">
        <w:t>;</w:t>
      </w:r>
      <w:r w:rsidR="000C1BA6">
        <w:t xml:space="preserve"> </w:t>
      </w:r>
      <w:hyperlink r:id="rId7" w:history="1">
        <w:r w:rsidR="000C1BA6" w:rsidRPr="003807AF">
          <w:rPr>
            <w:rStyle w:val="Hyperlink"/>
          </w:rPr>
          <w:t>example@email.com</w:t>
        </w:r>
      </w:hyperlink>
    </w:p>
    <w:p w14:paraId="5681DAA1" w14:textId="53650E8E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2</w:t>
      </w:r>
      <w:r w:rsidR="000C1BA6" w:rsidRPr="000C1BA6">
        <w:t>Example University</w:t>
      </w:r>
      <w:r w:rsidR="000C1BA6">
        <w:t xml:space="preserve"> 2</w:t>
      </w:r>
      <w:r w:rsidR="000C1BA6" w:rsidRPr="000C1BA6">
        <w:t>, Faculty of Example</w:t>
      </w:r>
      <w:r w:rsidR="000C1BA6">
        <w:t xml:space="preserve"> 2</w:t>
      </w:r>
      <w:r w:rsidR="000C1BA6" w:rsidRPr="000C1BA6">
        <w:t>, City, Country</w:t>
      </w:r>
    </w:p>
    <w:p w14:paraId="78F57BA3" w14:textId="29008E35" w:rsidR="003740B8" w:rsidRPr="00B660A9" w:rsidRDefault="000C1BA6" w:rsidP="00892DE9">
      <w:pPr>
        <w:pStyle w:val="Abstract"/>
        <w:rPr>
          <w:lang w:val="en-GB"/>
        </w:rPr>
      </w:pPr>
      <w:r>
        <w:rPr>
          <w:lang w:val="en-GB"/>
        </w:rPr>
        <w:t xml:space="preserve">Abstract </w:t>
      </w:r>
      <w:r w:rsidR="003740B8" w:rsidRPr="00B660A9">
        <w:rPr>
          <w:lang w:val="en-GB"/>
        </w:rPr>
        <w:t>up to 10 lines.</w:t>
      </w:r>
      <w:r w:rsidR="005566F9">
        <w:rPr>
          <w:lang w:val="en-GB"/>
        </w:rPr>
        <w:t xml:space="preserve"> The abstract consists of only one </w:t>
      </w:r>
      <w:r w:rsidR="00F82FDF">
        <w:rPr>
          <w:lang w:val="en-GB"/>
        </w:rPr>
        <w:t>paragraph.</w:t>
      </w:r>
    </w:p>
    <w:p w14:paraId="7C95064F" w14:textId="05356063" w:rsidR="00F0148C" w:rsidRPr="00B660A9" w:rsidRDefault="00F0148C" w:rsidP="00892DE9">
      <w:pPr>
        <w:pStyle w:val="Abstract"/>
        <w:rPr>
          <w:lang w:val="en-GB"/>
        </w:rPr>
      </w:pPr>
      <w:r w:rsidRPr="00B660A9">
        <w:rPr>
          <w:lang w:val="en-GB"/>
        </w:rPr>
        <w:t xml:space="preserve">Keywords: </w:t>
      </w:r>
      <w:r w:rsidR="000C1BA6">
        <w:rPr>
          <w:rStyle w:val="KeywordsCar"/>
          <w:i/>
          <w:iCs/>
        </w:rPr>
        <w:t>T</w:t>
      </w:r>
      <w:r w:rsidR="000C1BA6" w:rsidRPr="00E46931">
        <w:rPr>
          <w:rStyle w:val="KeywordsCar"/>
          <w:i/>
          <w:iCs/>
        </w:rPr>
        <w:t>hree to five Keywords</w:t>
      </w:r>
      <w:r w:rsidR="000C1BA6">
        <w:rPr>
          <w:rStyle w:val="KeywordsCar"/>
          <w:i/>
          <w:iCs/>
        </w:rPr>
        <w:t xml:space="preserve"> – Alphabetic Order, separated by a comma, first letter of the keyword capital</w:t>
      </w:r>
    </w:p>
    <w:p w14:paraId="7493D636" w14:textId="018B1365" w:rsidR="003740B8" w:rsidRPr="00B660A9" w:rsidRDefault="00082A71" w:rsidP="00071E64">
      <w:pPr>
        <w:pStyle w:val="berschrift2"/>
        <w:rPr>
          <w:lang w:val="en-GB"/>
        </w:rPr>
      </w:pPr>
      <w:r>
        <w:rPr>
          <w:lang w:val="en-GB"/>
        </w:rPr>
        <w:t>M</w:t>
      </w:r>
      <w:r w:rsidR="003740B8" w:rsidRPr="00B660A9">
        <w:rPr>
          <w:lang w:val="en-GB"/>
        </w:rPr>
        <w:t xml:space="preserve">ain </w:t>
      </w:r>
      <w:r w:rsidR="00DF50BD" w:rsidRPr="00B660A9">
        <w:rPr>
          <w:lang w:val="en-GB"/>
        </w:rPr>
        <w:t>section heading</w:t>
      </w:r>
      <w:r w:rsidR="000D3409">
        <w:rPr>
          <w:lang w:val="en-GB"/>
        </w:rPr>
        <w:t xml:space="preserve"> (no numbering)</w:t>
      </w:r>
    </w:p>
    <w:p w14:paraId="6CAFECA0" w14:textId="6D5D671A" w:rsidR="00CF7447" w:rsidRDefault="00082A71" w:rsidP="00CF7447">
      <w:pPr>
        <w:rPr>
          <w:lang w:val="en-GB"/>
        </w:rPr>
      </w:pPr>
      <w:r>
        <w:rPr>
          <w:lang w:val="en-GB"/>
        </w:rPr>
        <w:t xml:space="preserve">Standard </w:t>
      </w:r>
      <w:r w:rsidR="000D3409">
        <w:rPr>
          <w:lang w:val="en-GB"/>
        </w:rPr>
        <w:t xml:space="preserve">Text without a line between paragraphs (automatic </w:t>
      </w:r>
      <w:r w:rsidR="000D3409" w:rsidRPr="00B660A9">
        <w:rPr>
          <w:lang w:val="en-GB"/>
        </w:rPr>
        <w:t>6pt space after paragraphs</w:t>
      </w:r>
      <w:r w:rsidR="000D3409">
        <w:rPr>
          <w:lang w:val="en-GB"/>
        </w:rPr>
        <w:t xml:space="preserve">). </w:t>
      </w:r>
    </w:p>
    <w:p w14:paraId="4C30C23B" w14:textId="57583105" w:rsidR="00CF7447" w:rsidRDefault="000D3409" w:rsidP="00CF7447">
      <w:pPr>
        <w:pStyle w:val="berschrift3"/>
        <w:rPr>
          <w:lang w:val="en-GB"/>
        </w:rPr>
      </w:pPr>
      <w:r>
        <w:rPr>
          <w:lang w:val="en-GB"/>
        </w:rPr>
        <w:t xml:space="preserve">Subsection heading </w:t>
      </w:r>
      <w:r w:rsidRPr="000D3409">
        <w:rPr>
          <w:lang w:val="en-GB"/>
        </w:rPr>
        <w:t>(</w:t>
      </w:r>
      <w:r w:rsidR="00CF7447">
        <w:rPr>
          <w:lang w:val="en-GB"/>
        </w:rPr>
        <w:t xml:space="preserve">if needed, </w:t>
      </w:r>
      <w:r w:rsidRPr="000D3409">
        <w:rPr>
          <w:lang w:val="en-GB"/>
        </w:rPr>
        <w:t>no numbering)</w:t>
      </w:r>
    </w:p>
    <w:p w14:paraId="285AE298" w14:textId="277B9C88" w:rsidR="004D02C6" w:rsidRDefault="00471767" w:rsidP="00471767">
      <w:pPr>
        <w:pStyle w:val="berschrift2"/>
        <w:rPr>
          <w:lang w:val="en-GB"/>
        </w:rPr>
      </w:pPr>
      <w:r w:rsidRPr="00B660A9">
        <w:rPr>
          <w:lang w:val="en-GB"/>
        </w:rPr>
        <w:t xml:space="preserve">Tables and figures </w:t>
      </w:r>
    </w:p>
    <w:p w14:paraId="7895F776" w14:textId="795A6C5A" w:rsidR="004C61E3" w:rsidRPr="004C61E3" w:rsidRDefault="00CF7447" w:rsidP="00C460E9">
      <w:r w:rsidRPr="00CF7447">
        <w:rPr>
          <w:lang w:val="en-GB"/>
        </w:rPr>
        <w:t xml:space="preserve">Tables and figures, as well as their captions, should be </w:t>
      </w:r>
      <w:proofErr w:type="spellStart"/>
      <w:proofErr w:type="gramStart"/>
      <w:r w:rsidRPr="00CF7447">
        <w:rPr>
          <w:lang w:val="en-GB"/>
        </w:rPr>
        <w:t>center</w:t>
      </w:r>
      <w:proofErr w:type="spellEnd"/>
      <w:r w:rsidRPr="00CF7447">
        <w:rPr>
          <w:lang w:val="en-GB"/>
        </w:rPr>
        <w:t>-aligned</w:t>
      </w:r>
      <w:proofErr w:type="gramEnd"/>
      <w:r w:rsidRPr="00CF7447">
        <w:rPr>
          <w:lang w:val="en-GB"/>
        </w:rPr>
        <w:t>.</w:t>
      </w:r>
      <w:r>
        <w:rPr>
          <w:lang w:val="en-GB"/>
        </w:rPr>
        <w:t xml:space="preserve"> </w:t>
      </w:r>
      <w:r w:rsidRPr="00B660A9">
        <w:rPr>
          <w:lang w:val="en-GB"/>
        </w:rPr>
        <w:t xml:space="preserve">Titles for tables should </w:t>
      </w:r>
      <w:r>
        <w:rPr>
          <w:lang w:val="en-GB"/>
        </w:rPr>
        <w:t>be placed</w:t>
      </w:r>
      <w:r w:rsidRPr="00B660A9">
        <w:rPr>
          <w:lang w:val="en-GB"/>
        </w:rPr>
        <w:t xml:space="preserve"> above the </w:t>
      </w:r>
      <w:r>
        <w:rPr>
          <w:lang w:val="en-GB"/>
        </w:rPr>
        <w:t>table. T</w:t>
      </w:r>
      <w:r w:rsidRPr="00B660A9">
        <w:rPr>
          <w:lang w:val="en-GB"/>
        </w:rPr>
        <w:t xml:space="preserve">itles for figures should </w:t>
      </w:r>
      <w:r>
        <w:rPr>
          <w:lang w:val="en-GB"/>
        </w:rPr>
        <w:t xml:space="preserve">be placed </w:t>
      </w:r>
      <w:r w:rsidRPr="00B660A9">
        <w:rPr>
          <w:lang w:val="en-GB"/>
        </w:rPr>
        <w:t>below the figure.</w:t>
      </w:r>
      <w:r w:rsidR="00C460E9">
        <w:rPr>
          <w:lang w:val="en-GB"/>
        </w:rPr>
        <w:t xml:space="preserve"> </w:t>
      </w:r>
      <w:r w:rsidR="00C460E9" w:rsidRPr="00C460E9">
        <w:rPr>
          <w:lang w:val="en-GB"/>
        </w:rPr>
        <w:t>Every table and figure must be referenced in the text. Do not use abbreviations such as Fig. or Tab.; always write out the full word with the first letter capitalized.</w:t>
      </w:r>
      <w:r w:rsidR="00C460E9">
        <w:rPr>
          <w:lang w:val="en-GB"/>
        </w:rPr>
        <w:t xml:space="preserve"> </w:t>
      </w:r>
      <w:r w:rsidR="00C460E9" w:rsidRPr="00C460E9">
        <w:rPr>
          <w:lang w:val="en-GB"/>
        </w:rPr>
        <w:t>Example: In Figure 1...</w:t>
      </w:r>
    </w:p>
    <w:p w14:paraId="121D8D7A" w14:textId="7FFE725F" w:rsidR="008809DC" w:rsidRPr="008809DC" w:rsidRDefault="008809DC" w:rsidP="008809DC">
      <w:pPr>
        <w:pStyle w:val="FigTitle"/>
        <w:rPr>
          <w:lang w:val="en-GB"/>
        </w:rPr>
      </w:pPr>
      <w:r w:rsidRPr="00B660A9">
        <w:rPr>
          <w:lang w:val="en-GB"/>
        </w:rPr>
        <w:t xml:space="preserve">Table 1: Title of </w:t>
      </w:r>
      <w:r w:rsidR="00CF7447">
        <w:rPr>
          <w:lang w:val="en-GB"/>
        </w:rPr>
        <w:t xml:space="preserve">the </w:t>
      </w:r>
      <w:r w:rsidRPr="00B660A9">
        <w:rPr>
          <w:lang w:val="en-GB"/>
        </w:rPr>
        <w:t>table, no full stop at the end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</w:tblGrid>
      <w:tr w:rsidR="004C61E3" w:rsidRPr="00B660A9" w14:paraId="28B91A6B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3AD59" w14:textId="31FB5BF1" w:rsidR="004C61E3" w:rsidRPr="00B660A9" w:rsidRDefault="004C61E3" w:rsidP="00CF7447">
            <w:pPr>
              <w:pStyle w:val="Transkripts"/>
            </w:pPr>
            <w:r w:rsidRPr="00B660A9">
              <w:t xml:space="preserve">Text of tables, figure and diagrams </w:t>
            </w:r>
            <w:r>
              <w:t>use the same style as transcripts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DF7CA" w14:textId="77777777" w:rsidR="004C61E3" w:rsidRPr="00B660A9" w:rsidRDefault="004C61E3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7CCA9" w14:textId="77777777" w:rsidR="004C61E3" w:rsidRPr="00B660A9" w:rsidRDefault="004C61E3" w:rsidP="000A5F76">
            <w:pPr>
              <w:keepLines/>
              <w:rPr>
                <w:lang w:val="en-GB"/>
              </w:rPr>
            </w:pPr>
          </w:p>
        </w:tc>
      </w:tr>
      <w:tr w:rsidR="004C61E3" w:rsidRPr="00B660A9" w14:paraId="03B76801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75203" w14:textId="77777777" w:rsidR="004C61E3" w:rsidRPr="00B660A9" w:rsidRDefault="004C61E3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2072" w14:textId="77777777" w:rsidR="004C61E3" w:rsidRPr="00B660A9" w:rsidRDefault="004C61E3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389B5" w14:textId="77777777" w:rsidR="004C61E3" w:rsidRPr="00B660A9" w:rsidRDefault="004C61E3" w:rsidP="000A5F76">
            <w:pPr>
              <w:keepLines/>
              <w:rPr>
                <w:lang w:val="en-GB"/>
              </w:rPr>
            </w:pPr>
          </w:p>
        </w:tc>
      </w:tr>
    </w:tbl>
    <w:p w14:paraId="7B1EC8AB" w14:textId="77777777" w:rsidR="00CF7447" w:rsidRDefault="00CF7447" w:rsidP="00CF7447">
      <w:pPr>
        <w:rPr>
          <w:lang w:val="en-GB"/>
        </w:rPr>
      </w:pPr>
    </w:p>
    <w:p w14:paraId="151FE73D" w14:textId="61BF1894" w:rsidR="00CF7447" w:rsidRDefault="00CF7447" w:rsidP="00CF7447">
      <w:pPr>
        <w:pStyle w:val="FigTitle"/>
        <w:rPr>
          <w:lang w:val="en-GB"/>
        </w:rPr>
      </w:pPr>
      <w:r>
        <w:rPr>
          <w:noProof/>
        </w:rPr>
        <w:drawing>
          <wp:inline distT="0" distB="0" distL="0" distR="0" wp14:anchorId="29BA508A" wp14:editId="6BD92E42">
            <wp:extent cx="2800350" cy="2800350"/>
            <wp:effectExtent l="0" t="0" r="0" b="0"/>
            <wp:docPr id="940701644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1AB53" w14:textId="225795F0" w:rsidR="00CF7447" w:rsidRPr="00B660A9" w:rsidRDefault="00292577" w:rsidP="00CF7447">
      <w:pPr>
        <w:pStyle w:val="FigTitle"/>
        <w:rPr>
          <w:lang w:val="en-GB"/>
        </w:rPr>
      </w:pPr>
      <w:r w:rsidRPr="00B660A9">
        <w:rPr>
          <w:lang w:val="en-GB"/>
        </w:rPr>
        <w:t xml:space="preserve">Figure 1: Title of the figure, no </w:t>
      </w:r>
      <w:r w:rsidR="007A4546">
        <w:rPr>
          <w:lang w:val="en-GB"/>
        </w:rPr>
        <w:t>full stop</w:t>
      </w:r>
      <w:r w:rsidRPr="00B660A9">
        <w:rPr>
          <w:lang w:val="en-GB"/>
        </w:rPr>
        <w:t xml:space="preserve"> at the end</w:t>
      </w:r>
    </w:p>
    <w:p w14:paraId="1E39D38F" w14:textId="13FBBDB7" w:rsidR="00140731" w:rsidRPr="00B660A9" w:rsidRDefault="00140731" w:rsidP="00140731">
      <w:pPr>
        <w:pStyle w:val="berschrift2"/>
        <w:rPr>
          <w:lang w:val="en-GB"/>
        </w:rPr>
      </w:pPr>
      <w:r w:rsidRPr="00B660A9">
        <w:rPr>
          <w:lang w:val="en-GB"/>
        </w:rPr>
        <w:lastRenderedPageBreak/>
        <w:t xml:space="preserve">Transcripts </w:t>
      </w:r>
    </w:p>
    <w:p w14:paraId="2AD8006E" w14:textId="58806395" w:rsidR="003740B8" w:rsidRDefault="00CF7447" w:rsidP="00071E64">
      <w:pPr>
        <w:rPr>
          <w:lang w:val="en-GB"/>
        </w:rPr>
      </w:pPr>
      <w:r w:rsidRPr="00CF7447">
        <w:rPr>
          <w:lang w:val="en-GB"/>
        </w:rPr>
        <w:t>Transcripts should be formatted as borderless tables, as shown here. Transcript lines should not be numbered</w:t>
      </w:r>
      <w:r>
        <w:rPr>
          <w:lang w:val="en-GB"/>
        </w:rPr>
        <w:t>:</w:t>
      </w:r>
    </w:p>
    <w:tbl>
      <w:tblPr>
        <w:tblStyle w:val="Tabellenraster"/>
        <w:tblW w:w="9481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8080"/>
        <w:gridCol w:w="267"/>
      </w:tblGrid>
      <w:tr w:rsidR="004C61E3" w14:paraId="4F63F100" w14:textId="77777777" w:rsidTr="004C61E3">
        <w:tc>
          <w:tcPr>
            <w:tcW w:w="1134" w:type="dxa"/>
          </w:tcPr>
          <w:p w14:paraId="31A8A8B8" w14:textId="7EB0CE56" w:rsidR="004C61E3" w:rsidRDefault="004C61E3" w:rsidP="004C61E3">
            <w:pPr>
              <w:pStyle w:val="Transkripts"/>
            </w:pPr>
            <w:r>
              <w:t>Student 1:</w:t>
            </w:r>
          </w:p>
        </w:tc>
        <w:tc>
          <w:tcPr>
            <w:tcW w:w="8347" w:type="dxa"/>
            <w:gridSpan w:val="2"/>
          </w:tcPr>
          <w:p w14:paraId="2E5D6121" w14:textId="6B79836C" w:rsidR="004C61E3" w:rsidRDefault="004C61E3" w:rsidP="004C61E3">
            <w:pPr>
              <w:pStyle w:val="Transkripts"/>
            </w:pPr>
            <w:r w:rsidRPr="004C61E3">
              <w:t>Hey, do you think AI is as awesome as I do?</w:t>
            </w:r>
          </w:p>
        </w:tc>
      </w:tr>
      <w:tr w:rsidR="004C61E3" w14:paraId="27F76743" w14:textId="77777777" w:rsidTr="004C61E3">
        <w:trPr>
          <w:gridAfter w:val="1"/>
          <w:wAfter w:w="267" w:type="dxa"/>
        </w:trPr>
        <w:tc>
          <w:tcPr>
            <w:tcW w:w="1134" w:type="dxa"/>
          </w:tcPr>
          <w:p w14:paraId="482167D0" w14:textId="3C5F4059" w:rsidR="004C61E3" w:rsidRDefault="004C61E3" w:rsidP="004C61E3">
            <w:pPr>
              <w:pStyle w:val="Transkripts"/>
            </w:pPr>
            <w:r>
              <w:t>Student 2</w:t>
            </w:r>
          </w:p>
        </w:tc>
        <w:tc>
          <w:tcPr>
            <w:tcW w:w="8080" w:type="dxa"/>
          </w:tcPr>
          <w:p w14:paraId="44987619" w14:textId="2D345C9E" w:rsidR="004C61E3" w:rsidRDefault="004C61E3" w:rsidP="004C61E3">
            <w:pPr>
              <w:pStyle w:val="Transkripts"/>
            </w:pPr>
            <w:r w:rsidRPr="004C61E3">
              <w:t>For sure, AI is seriously cool. And it’s great that there’s the STEM-Edu-AI Conference, where experts can figure out how AI can help us learn better.</w:t>
            </w:r>
          </w:p>
        </w:tc>
      </w:tr>
    </w:tbl>
    <w:p w14:paraId="3BA9D206" w14:textId="7C51F233" w:rsidR="00140731" w:rsidRPr="00B660A9" w:rsidRDefault="007A1A74" w:rsidP="00140731">
      <w:pPr>
        <w:pStyle w:val="berschrift2"/>
        <w:rPr>
          <w:lang w:val="en-GB"/>
        </w:rPr>
      </w:pPr>
      <w:r w:rsidRPr="00B660A9">
        <w:rPr>
          <w:lang w:val="en-GB"/>
        </w:rPr>
        <w:t>Quotations</w:t>
      </w:r>
      <w:r w:rsidR="00271F8F">
        <w:rPr>
          <w:lang w:val="en-GB"/>
        </w:rPr>
        <w:t xml:space="preserve"> in the running text</w:t>
      </w:r>
    </w:p>
    <w:p w14:paraId="0BD04C87" w14:textId="50D1935C" w:rsidR="00BE00D4" w:rsidRPr="00B660A9" w:rsidRDefault="00F0148C" w:rsidP="00071E64">
      <w:pPr>
        <w:rPr>
          <w:lang w:val="en-GB"/>
        </w:rPr>
      </w:pPr>
      <w:r w:rsidRPr="00B660A9">
        <w:rPr>
          <w:lang w:val="en-GB"/>
        </w:rPr>
        <w:t>For direct quotations in the text, us</w:t>
      </w:r>
      <w:r w:rsidR="00BE00D4" w:rsidRPr="00B660A9">
        <w:rPr>
          <w:lang w:val="en-GB"/>
        </w:rPr>
        <w:t>e inverted commas as in the following example:</w:t>
      </w:r>
      <w:r w:rsidR="00BE00D4" w:rsidRPr="00B660A9" w:rsidDel="00834451">
        <w:rPr>
          <w:lang w:val="en-GB"/>
        </w:rPr>
        <w:t xml:space="preserve"> </w:t>
      </w:r>
    </w:p>
    <w:p w14:paraId="511491DC" w14:textId="4322F552" w:rsidR="00AC0586" w:rsidRPr="00B660A9" w:rsidRDefault="004C0F8F" w:rsidP="00AC0586">
      <w:pPr>
        <w:rPr>
          <w:lang w:val="en-GB"/>
        </w:rPr>
      </w:pPr>
      <w:r>
        <w:rPr>
          <w:lang w:val="en-GB"/>
        </w:rPr>
        <w:t>Author1</w:t>
      </w:r>
      <w:r w:rsidR="00AC0586" w:rsidRPr="00B660A9">
        <w:rPr>
          <w:lang w:val="en-GB"/>
        </w:rPr>
        <w:t xml:space="preserve"> (20</w:t>
      </w:r>
      <w:r w:rsidR="00CF7447">
        <w:rPr>
          <w:lang w:val="en-GB"/>
        </w:rPr>
        <w:t>26</w:t>
      </w:r>
      <w:r w:rsidR="00AC0586" w:rsidRPr="00B660A9">
        <w:rPr>
          <w:lang w:val="en-GB"/>
        </w:rPr>
        <w:t>, p. 5) states that “</w:t>
      </w:r>
      <w:r w:rsidR="00CF7447">
        <w:rPr>
          <w:lang w:val="en-GB"/>
        </w:rPr>
        <w:t>AI is cool</w:t>
      </w:r>
      <w:r w:rsidR="001D5635">
        <w:rPr>
          <w:lang w:val="en-GB"/>
        </w:rPr>
        <w:t>.</w:t>
      </w:r>
      <w:r w:rsidR="00AC0586" w:rsidRPr="00B660A9">
        <w:rPr>
          <w:lang w:val="en-GB"/>
        </w:rPr>
        <w:t xml:space="preserve">” </w:t>
      </w:r>
    </w:p>
    <w:p w14:paraId="52690995" w14:textId="5E96F1A8" w:rsidR="004D02C6" w:rsidRPr="00B660A9" w:rsidRDefault="004D02C6" w:rsidP="004D02C6">
      <w:pPr>
        <w:pStyle w:val="Zitat"/>
        <w:rPr>
          <w:lang w:val="en-GB"/>
        </w:rPr>
      </w:pPr>
      <w:r w:rsidRPr="00B660A9">
        <w:rPr>
          <w:lang w:val="en-GB"/>
        </w:rPr>
        <w:t>Indented quotations</w:t>
      </w:r>
      <w:r w:rsidR="00CF7447">
        <w:rPr>
          <w:lang w:val="en-GB"/>
        </w:rPr>
        <w:t xml:space="preserve"> </w:t>
      </w:r>
      <w:r w:rsidRPr="00B660A9">
        <w:rPr>
          <w:lang w:val="en-GB"/>
        </w:rPr>
        <w:t>more than two lines</w:t>
      </w:r>
      <w:r w:rsidR="00CF7447">
        <w:rPr>
          <w:lang w:val="en-GB"/>
        </w:rPr>
        <w:t xml:space="preserve"> should be formatted separately –</w:t>
      </w:r>
      <w:r w:rsidRPr="00B660A9">
        <w:rPr>
          <w:bCs/>
          <w:lang w:val="en-GB"/>
        </w:rPr>
        <w:t xml:space="preserve"> no italic</w:t>
      </w:r>
      <w:r w:rsidR="00982533">
        <w:rPr>
          <w:bCs/>
          <w:lang w:val="en-GB"/>
        </w:rPr>
        <w:t>s</w:t>
      </w:r>
      <w:r w:rsidRPr="00B660A9">
        <w:rPr>
          <w:bCs/>
          <w:lang w:val="en-GB"/>
        </w:rPr>
        <w:t xml:space="preserve"> and </w:t>
      </w:r>
      <w:r w:rsidR="005642BD">
        <w:rPr>
          <w:bCs/>
          <w:lang w:val="en-GB"/>
        </w:rPr>
        <w:t xml:space="preserve">no </w:t>
      </w:r>
      <w:r w:rsidRPr="00B660A9">
        <w:rPr>
          <w:bCs/>
          <w:lang w:val="en-GB"/>
        </w:rPr>
        <w:t>inverted commas are used</w:t>
      </w:r>
      <w:r w:rsidR="004409CF">
        <w:rPr>
          <w:bCs/>
          <w:lang w:val="en-GB"/>
        </w:rPr>
        <w:t xml:space="preserve"> in this style</w:t>
      </w:r>
      <w:r w:rsidR="00D8339F" w:rsidRPr="00B660A9">
        <w:rPr>
          <w:lang w:val="en-GB"/>
        </w:rPr>
        <w:t xml:space="preserve">. </w:t>
      </w:r>
      <w:r w:rsidRPr="00B660A9">
        <w:rPr>
          <w:lang w:val="en-GB"/>
        </w:rPr>
        <w:t xml:space="preserve">Finish the quote with the proper citation </w:t>
      </w:r>
      <w:r w:rsidR="00A03EF3">
        <w:rPr>
          <w:lang w:val="en-GB"/>
        </w:rPr>
        <w:t>without full stop after the citation.</w:t>
      </w:r>
      <w:r w:rsidRPr="00B660A9">
        <w:rPr>
          <w:lang w:val="en-GB"/>
        </w:rPr>
        <w:t xml:space="preserve"> (</w:t>
      </w:r>
      <w:r w:rsidR="004C0F8F">
        <w:rPr>
          <w:lang w:val="en-GB"/>
        </w:rPr>
        <w:t>Author1</w:t>
      </w:r>
      <w:r w:rsidRPr="00B660A9">
        <w:rPr>
          <w:lang w:val="en-GB"/>
        </w:rPr>
        <w:t>, 20</w:t>
      </w:r>
      <w:r w:rsidR="00CF7447">
        <w:rPr>
          <w:lang w:val="en-GB"/>
        </w:rPr>
        <w:t>26</w:t>
      </w:r>
      <w:r w:rsidRPr="00B660A9">
        <w:rPr>
          <w:lang w:val="en-GB"/>
        </w:rPr>
        <w:t xml:space="preserve">, p. </w:t>
      </w:r>
      <w:r w:rsidR="00CF7447">
        <w:rPr>
          <w:lang w:val="en-GB"/>
        </w:rPr>
        <w:t>20</w:t>
      </w:r>
      <w:r w:rsidRPr="00B660A9">
        <w:rPr>
          <w:lang w:val="en-GB"/>
        </w:rPr>
        <w:t>)</w:t>
      </w:r>
    </w:p>
    <w:p w14:paraId="22A18C12" w14:textId="64B17C4A" w:rsidR="009058B5" w:rsidRDefault="00F61713" w:rsidP="00071E64">
      <w:pPr>
        <w:rPr>
          <w:lang w:val="en-GB"/>
        </w:rPr>
      </w:pPr>
      <w:r w:rsidRPr="00B660A9">
        <w:rPr>
          <w:lang w:val="en-GB"/>
        </w:rPr>
        <w:t xml:space="preserve">For </w:t>
      </w:r>
      <w:r w:rsidR="00D8339F" w:rsidRPr="00B660A9">
        <w:rPr>
          <w:lang w:val="en-GB"/>
        </w:rPr>
        <w:t xml:space="preserve">both </w:t>
      </w:r>
      <w:r w:rsidRPr="00B660A9">
        <w:rPr>
          <w:lang w:val="en-GB"/>
        </w:rPr>
        <w:t>short and long quotations, the reference should include the page number(s)</w:t>
      </w:r>
      <w:r w:rsidR="00BE00D4" w:rsidRPr="00B660A9">
        <w:rPr>
          <w:lang w:val="en-GB"/>
        </w:rPr>
        <w:t xml:space="preserve"> where</w:t>
      </w:r>
      <w:r w:rsidRPr="00B660A9">
        <w:rPr>
          <w:lang w:val="en-GB"/>
        </w:rPr>
        <w:t xml:space="preserve"> the quotations </w:t>
      </w:r>
      <w:r w:rsidR="006A1799">
        <w:rPr>
          <w:lang w:val="en-GB"/>
        </w:rPr>
        <w:t>can be found</w:t>
      </w:r>
      <w:r w:rsidRPr="00B660A9">
        <w:rPr>
          <w:lang w:val="en-GB"/>
        </w:rPr>
        <w:t>.</w:t>
      </w:r>
    </w:p>
    <w:p w14:paraId="533CBD76" w14:textId="77777777" w:rsidR="00016F8D" w:rsidRDefault="00016F8D" w:rsidP="00016F8D">
      <w:pPr>
        <w:pStyle w:val="berschrift2"/>
        <w:rPr>
          <w:lang w:val="en-GB"/>
        </w:rPr>
      </w:pPr>
      <w:r>
        <w:rPr>
          <w:lang w:val="en-GB"/>
        </w:rPr>
        <w:t>References in running text</w:t>
      </w:r>
    </w:p>
    <w:p w14:paraId="513EA777" w14:textId="6ED6124A" w:rsidR="00CF7447" w:rsidRDefault="00CF7447" w:rsidP="00071E64">
      <w:pPr>
        <w:rPr>
          <w:lang w:val="en-GB"/>
        </w:rPr>
      </w:pPr>
      <w:r>
        <w:rPr>
          <w:lang w:val="en-GB"/>
        </w:rPr>
        <w:t xml:space="preserve">For references in running text use APA 7 style. </w:t>
      </w:r>
      <w:r w:rsidR="004C0F8F" w:rsidRPr="004C0F8F">
        <w:rPr>
          <w:lang w:val="en-GB"/>
        </w:rPr>
        <w:t>Separate multiple references with a semicolon</w:t>
      </w:r>
      <w:r w:rsidR="00C460E9">
        <w:rPr>
          <w:lang w:val="en-GB"/>
        </w:rPr>
        <w:t>:</w:t>
      </w:r>
    </w:p>
    <w:p w14:paraId="050D7803" w14:textId="77777777" w:rsidR="00C460E9" w:rsidRDefault="004C0F8F" w:rsidP="00071E64">
      <w:pPr>
        <w:rPr>
          <w:lang w:val="en-GB"/>
        </w:rPr>
      </w:pPr>
      <w:r>
        <w:rPr>
          <w:lang w:val="en-GB"/>
        </w:rPr>
        <w:t>Here is a correct example for references in running text (Author1, 2026; Author2, 2025).</w:t>
      </w:r>
    </w:p>
    <w:p w14:paraId="78AB71A8" w14:textId="49EAF557" w:rsidR="004C0F8F" w:rsidRDefault="00C460E9" w:rsidP="00071E64">
      <w:pPr>
        <w:rPr>
          <w:lang w:val="en-GB"/>
        </w:rPr>
      </w:pPr>
      <w:r w:rsidRPr="00C460E9">
        <w:rPr>
          <w:lang w:val="en-GB"/>
        </w:rPr>
        <w:t>Footnotes</w:t>
      </w:r>
      <w:r w:rsidRPr="00B660A9">
        <w:rPr>
          <w:rStyle w:val="Funotenzeichen"/>
          <w:lang w:val="en-GB"/>
        </w:rPr>
        <w:footnoteReference w:id="2"/>
      </w:r>
      <w:r w:rsidRPr="00C460E9">
        <w:rPr>
          <w:lang w:val="en-GB"/>
        </w:rPr>
        <w:t xml:space="preserve"> may be used for notes, but not for references.</w:t>
      </w:r>
    </w:p>
    <w:p w14:paraId="25A57AF7" w14:textId="0C34C9DF" w:rsidR="00292577" w:rsidRPr="00B660A9" w:rsidRDefault="00292577" w:rsidP="00EF3920">
      <w:pPr>
        <w:pStyle w:val="berschrift2"/>
        <w:rPr>
          <w:lang w:val="en-GB"/>
        </w:rPr>
      </w:pPr>
      <w:r w:rsidRPr="00B660A9">
        <w:rPr>
          <w:lang w:val="en-GB"/>
        </w:rPr>
        <w:t>Acknowledgment</w:t>
      </w:r>
    </w:p>
    <w:p w14:paraId="586B2E5F" w14:textId="7065735C" w:rsidR="00292577" w:rsidRPr="00B660A9" w:rsidRDefault="00292577" w:rsidP="006621EE">
      <w:pPr>
        <w:rPr>
          <w:lang w:val="en-GB"/>
        </w:rPr>
      </w:pPr>
      <w:r w:rsidRPr="00B660A9">
        <w:rPr>
          <w:lang w:val="en-GB"/>
        </w:rPr>
        <w:t>Type any acknowledgment here</w:t>
      </w:r>
      <w:r w:rsidR="00B12DBE">
        <w:rPr>
          <w:lang w:val="en-GB"/>
        </w:rPr>
        <w:t xml:space="preserve"> if needed</w:t>
      </w:r>
      <w:r w:rsidRPr="00B660A9">
        <w:rPr>
          <w:lang w:val="en-GB"/>
        </w:rPr>
        <w:t>.</w:t>
      </w:r>
    </w:p>
    <w:p w14:paraId="22DEC7C8" w14:textId="5B478042" w:rsidR="003740B8" w:rsidRPr="00B660A9" w:rsidRDefault="00D22AAF" w:rsidP="00EF3920">
      <w:pPr>
        <w:pStyle w:val="berschrift2"/>
        <w:rPr>
          <w:lang w:val="en-GB"/>
        </w:rPr>
      </w:pPr>
      <w:r w:rsidRPr="00B660A9">
        <w:rPr>
          <w:lang w:val="en-GB"/>
        </w:rPr>
        <w:t>References</w:t>
      </w:r>
    </w:p>
    <w:p w14:paraId="1080EB61" w14:textId="657D99DD" w:rsidR="00C460E9" w:rsidRPr="00053779" w:rsidRDefault="000D3409" w:rsidP="00C460E9">
      <w:pPr>
        <w:pStyle w:val="References"/>
        <w:rPr>
          <w:lang w:val="en-GB"/>
        </w:rPr>
      </w:pPr>
      <w:r>
        <w:rPr>
          <w:lang w:val="en-GB"/>
        </w:rPr>
        <w:t xml:space="preserve">Complete list of references </w:t>
      </w:r>
      <w:r w:rsidR="00C460E9">
        <w:rPr>
          <w:lang w:val="en-GB"/>
        </w:rPr>
        <w:t xml:space="preserve">of the paper </w:t>
      </w:r>
      <w:r>
        <w:rPr>
          <w:lang w:val="en-GB"/>
        </w:rPr>
        <w:t xml:space="preserve">following APA7 </w:t>
      </w:r>
      <w:r w:rsidR="00AE5513">
        <w:rPr>
          <w:lang w:val="en-GB"/>
        </w:rPr>
        <w:t>guideline</w:t>
      </w:r>
      <w:r>
        <w:rPr>
          <w:lang w:val="en-GB"/>
        </w:rPr>
        <w:t>s</w:t>
      </w:r>
      <w:r w:rsidR="00AE5513">
        <w:rPr>
          <w:lang w:val="en-GB"/>
        </w:rPr>
        <w:t>.</w:t>
      </w:r>
      <w:r w:rsidR="00C460E9" w:rsidRPr="00C460E9">
        <w:rPr>
          <w:lang w:val="en-GB"/>
        </w:rPr>
        <w:t xml:space="preserve"> </w:t>
      </w:r>
      <w:r w:rsidR="00C460E9">
        <w:rPr>
          <w:lang w:val="en-GB"/>
        </w:rPr>
        <w:t>Don’t forget including all DOIs.</w:t>
      </w:r>
    </w:p>
    <w:p w14:paraId="45138912" w14:textId="65580094" w:rsidR="003740B8" w:rsidRPr="00376556" w:rsidRDefault="003740B8" w:rsidP="00376556">
      <w:pPr>
        <w:autoSpaceDE/>
        <w:autoSpaceDN/>
        <w:adjustRightInd/>
        <w:spacing w:after="0" w:line="240" w:lineRule="auto"/>
        <w:jc w:val="left"/>
        <w:rPr>
          <w:b/>
          <w:bCs/>
          <w:kern w:val="28"/>
          <w:sz w:val="32"/>
          <w:szCs w:val="32"/>
          <w:lang w:val="en-GB"/>
        </w:rPr>
      </w:pPr>
    </w:p>
    <w:sectPr w:rsidR="003740B8" w:rsidRPr="00376556" w:rsidSect="00213883">
      <w:pgSz w:w="11901" w:h="16817" w:code="9"/>
      <w:pgMar w:top="1304" w:right="1134" w:bottom="1531" w:left="1134" w:header="851" w:footer="851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1CBF5" w14:textId="77777777" w:rsidR="002C21A3" w:rsidRDefault="002C21A3" w:rsidP="00071E64">
      <w:r>
        <w:separator/>
      </w:r>
    </w:p>
  </w:endnote>
  <w:endnote w:type="continuationSeparator" w:id="0">
    <w:p w14:paraId="477E27C7" w14:textId="77777777" w:rsidR="002C21A3" w:rsidRDefault="002C21A3" w:rsidP="00071E64">
      <w:r>
        <w:continuationSeparator/>
      </w:r>
    </w:p>
  </w:endnote>
  <w:endnote w:type="continuationNotice" w:id="1">
    <w:p w14:paraId="2FCF040C" w14:textId="77777777" w:rsidR="002C21A3" w:rsidRDefault="002C21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1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676FE" w14:textId="77777777" w:rsidR="002C21A3" w:rsidRDefault="002C21A3" w:rsidP="00071E64">
      <w:r>
        <w:separator/>
      </w:r>
    </w:p>
  </w:footnote>
  <w:footnote w:type="continuationSeparator" w:id="0">
    <w:p w14:paraId="7AC4FB97" w14:textId="77777777" w:rsidR="002C21A3" w:rsidRDefault="002C21A3" w:rsidP="00071E64">
      <w:r>
        <w:continuationSeparator/>
      </w:r>
    </w:p>
  </w:footnote>
  <w:footnote w:type="continuationNotice" w:id="1">
    <w:p w14:paraId="543B4B19" w14:textId="77777777" w:rsidR="002C21A3" w:rsidRDefault="002C21A3">
      <w:pPr>
        <w:spacing w:after="0" w:line="240" w:lineRule="auto"/>
      </w:pPr>
    </w:p>
  </w:footnote>
  <w:footnote w:id="2">
    <w:p w14:paraId="55D2DEC0" w14:textId="77777777" w:rsidR="00C460E9" w:rsidRPr="003444F8" w:rsidRDefault="00C460E9" w:rsidP="00C460E9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3444F8">
        <w:t>This is the style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EE157C"/>
    <w:multiLevelType w:val="hybridMultilevel"/>
    <w:tmpl w:val="F0163BC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36892"/>
    <w:multiLevelType w:val="hybridMultilevel"/>
    <w:tmpl w:val="DB027F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B4C98"/>
    <w:multiLevelType w:val="hybridMultilevel"/>
    <w:tmpl w:val="715095E2"/>
    <w:lvl w:ilvl="0" w:tplc="6D6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A6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10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22D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02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729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5AA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E20C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840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03892204">
    <w:abstractNumId w:val="1"/>
  </w:num>
  <w:num w:numId="2" w16cid:durableId="1535967621">
    <w:abstractNumId w:val="0"/>
  </w:num>
  <w:num w:numId="3" w16cid:durableId="1768195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LE0MTU1NrMwMzRS0lEKTi0uzszPAykwrwUA/apSWywAAAA="/>
  </w:docVars>
  <w:rsids>
    <w:rsidRoot w:val="00431B3E"/>
    <w:rsid w:val="00000136"/>
    <w:rsid w:val="00010005"/>
    <w:rsid w:val="000115EC"/>
    <w:rsid w:val="00015736"/>
    <w:rsid w:val="00016F8D"/>
    <w:rsid w:val="000275E9"/>
    <w:rsid w:val="000276A6"/>
    <w:rsid w:val="00042250"/>
    <w:rsid w:val="0005291D"/>
    <w:rsid w:val="00053779"/>
    <w:rsid w:val="00071E64"/>
    <w:rsid w:val="00082A71"/>
    <w:rsid w:val="0009588D"/>
    <w:rsid w:val="00095B65"/>
    <w:rsid w:val="000A5F76"/>
    <w:rsid w:val="000B0776"/>
    <w:rsid w:val="000B38D4"/>
    <w:rsid w:val="000B482B"/>
    <w:rsid w:val="000C1BA6"/>
    <w:rsid w:val="000D015C"/>
    <w:rsid w:val="000D3409"/>
    <w:rsid w:val="000E554B"/>
    <w:rsid w:val="000F2438"/>
    <w:rsid w:val="000F4B86"/>
    <w:rsid w:val="00102581"/>
    <w:rsid w:val="00106DEF"/>
    <w:rsid w:val="00107E7D"/>
    <w:rsid w:val="00135480"/>
    <w:rsid w:val="00140731"/>
    <w:rsid w:val="00144584"/>
    <w:rsid w:val="001553B8"/>
    <w:rsid w:val="00166615"/>
    <w:rsid w:val="001757D1"/>
    <w:rsid w:val="00180BE3"/>
    <w:rsid w:val="00197B24"/>
    <w:rsid w:val="001A425D"/>
    <w:rsid w:val="001B75FC"/>
    <w:rsid w:val="001D5635"/>
    <w:rsid w:val="00200A0F"/>
    <w:rsid w:val="0020146D"/>
    <w:rsid w:val="00204666"/>
    <w:rsid w:val="00213883"/>
    <w:rsid w:val="00257354"/>
    <w:rsid w:val="002639D7"/>
    <w:rsid w:val="00265F67"/>
    <w:rsid w:val="00271F8F"/>
    <w:rsid w:val="00272328"/>
    <w:rsid w:val="00281419"/>
    <w:rsid w:val="002872DC"/>
    <w:rsid w:val="00292577"/>
    <w:rsid w:val="002929F1"/>
    <w:rsid w:val="002B7508"/>
    <w:rsid w:val="002C21A3"/>
    <w:rsid w:val="002D12F9"/>
    <w:rsid w:val="002E126A"/>
    <w:rsid w:val="002F4981"/>
    <w:rsid w:val="002F718C"/>
    <w:rsid w:val="00312C88"/>
    <w:rsid w:val="0031491B"/>
    <w:rsid w:val="00321E1E"/>
    <w:rsid w:val="003415F2"/>
    <w:rsid w:val="00341B31"/>
    <w:rsid w:val="003444F8"/>
    <w:rsid w:val="00364ABD"/>
    <w:rsid w:val="003740B8"/>
    <w:rsid w:val="003764C3"/>
    <w:rsid w:val="00376556"/>
    <w:rsid w:val="00384537"/>
    <w:rsid w:val="003846EF"/>
    <w:rsid w:val="00385EF1"/>
    <w:rsid w:val="00395218"/>
    <w:rsid w:val="003A3210"/>
    <w:rsid w:val="003B267E"/>
    <w:rsid w:val="003E1E4B"/>
    <w:rsid w:val="003F4C88"/>
    <w:rsid w:val="00420A48"/>
    <w:rsid w:val="00420B67"/>
    <w:rsid w:val="00431B3E"/>
    <w:rsid w:val="004340DA"/>
    <w:rsid w:val="0043493E"/>
    <w:rsid w:val="004409CF"/>
    <w:rsid w:val="00455DBE"/>
    <w:rsid w:val="004567AF"/>
    <w:rsid w:val="004608DC"/>
    <w:rsid w:val="00471767"/>
    <w:rsid w:val="004725B3"/>
    <w:rsid w:val="00481CFD"/>
    <w:rsid w:val="00486A82"/>
    <w:rsid w:val="00496E76"/>
    <w:rsid w:val="004C0F8F"/>
    <w:rsid w:val="004C61E3"/>
    <w:rsid w:val="004D02C6"/>
    <w:rsid w:val="004D5680"/>
    <w:rsid w:val="004E01D0"/>
    <w:rsid w:val="004E62D2"/>
    <w:rsid w:val="004F16E5"/>
    <w:rsid w:val="00501CD0"/>
    <w:rsid w:val="005062C0"/>
    <w:rsid w:val="0050731E"/>
    <w:rsid w:val="00510240"/>
    <w:rsid w:val="005118F7"/>
    <w:rsid w:val="00524655"/>
    <w:rsid w:val="00526490"/>
    <w:rsid w:val="005336F2"/>
    <w:rsid w:val="005566F9"/>
    <w:rsid w:val="005631C1"/>
    <w:rsid w:val="005637FE"/>
    <w:rsid w:val="005642BD"/>
    <w:rsid w:val="00570591"/>
    <w:rsid w:val="00572CB6"/>
    <w:rsid w:val="00584694"/>
    <w:rsid w:val="005A08A9"/>
    <w:rsid w:val="005B07B4"/>
    <w:rsid w:val="005B27C7"/>
    <w:rsid w:val="005B693F"/>
    <w:rsid w:val="005B6BA4"/>
    <w:rsid w:val="005C10E6"/>
    <w:rsid w:val="005C3215"/>
    <w:rsid w:val="005C78A2"/>
    <w:rsid w:val="005D5A7F"/>
    <w:rsid w:val="005E3DB3"/>
    <w:rsid w:val="005E4715"/>
    <w:rsid w:val="00613747"/>
    <w:rsid w:val="00626237"/>
    <w:rsid w:val="0063003E"/>
    <w:rsid w:val="00637175"/>
    <w:rsid w:val="00657903"/>
    <w:rsid w:val="006621EE"/>
    <w:rsid w:val="00682949"/>
    <w:rsid w:val="00691647"/>
    <w:rsid w:val="00693086"/>
    <w:rsid w:val="006A1799"/>
    <w:rsid w:val="006A3252"/>
    <w:rsid w:val="006B0F02"/>
    <w:rsid w:val="006B1268"/>
    <w:rsid w:val="006D1D2E"/>
    <w:rsid w:val="006D49A7"/>
    <w:rsid w:val="006D5798"/>
    <w:rsid w:val="006E01B4"/>
    <w:rsid w:val="006E4435"/>
    <w:rsid w:val="006E582A"/>
    <w:rsid w:val="006E775B"/>
    <w:rsid w:val="006F3DF0"/>
    <w:rsid w:val="00711F8B"/>
    <w:rsid w:val="00713CAC"/>
    <w:rsid w:val="007148EA"/>
    <w:rsid w:val="00724B63"/>
    <w:rsid w:val="00725695"/>
    <w:rsid w:val="00733B45"/>
    <w:rsid w:val="0075435E"/>
    <w:rsid w:val="00757DB2"/>
    <w:rsid w:val="00765EBA"/>
    <w:rsid w:val="00770E7F"/>
    <w:rsid w:val="0077261A"/>
    <w:rsid w:val="007A1A74"/>
    <w:rsid w:val="007A42AC"/>
    <w:rsid w:val="007A4546"/>
    <w:rsid w:val="007A7FC2"/>
    <w:rsid w:val="007B09AC"/>
    <w:rsid w:val="007B0C7A"/>
    <w:rsid w:val="007C6302"/>
    <w:rsid w:val="007E62B9"/>
    <w:rsid w:val="00800575"/>
    <w:rsid w:val="00801C16"/>
    <w:rsid w:val="00804504"/>
    <w:rsid w:val="008133FD"/>
    <w:rsid w:val="00836BEE"/>
    <w:rsid w:val="008378C6"/>
    <w:rsid w:val="008478E2"/>
    <w:rsid w:val="00847904"/>
    <w:rsid w:val="00872A96"/>
    <w:rsid w:val="008809DC"/>
    <w:rsid w:val="00892DE9"/>
    <w:rsid w:val="008A4E27"/>
    <w:rsid w:val="008B0C74"/>
    <w:rsid w:val="008E2F2B"/>
    <w:rsid w:val="008E65B2"/>
    <w:rsid w:val="00904E1A"/>
    <w:rsid w:val="009058B5"/>
    <w:rsid w:val="00906D08"/>
    <w:rsid w:val="00922E27"/>
    <w:rsid w:val="00927C18"/>
    <w:rsid w:val="00935A3A"/>
    <w:rsid w:val="009577BF"/>
    <w:rsid w:val="00961DBB"/>
    <w:rsid w:val="0096484A"/>
    <w:rsid w:val="00966BAF"/>
    <w:rsid w:val="00966DC0"/>
    <w:rsid w:val="00970690"/>
    <w:rsid w:val="009708AB"/>
    <w:rsid w:val="00982533"/>
    <w:rsid w:val="00986140"/>
    <w:rsid w:val="009A0136"/>
    <w:rsid w:val="009A7C8A"/>
    <w:rsid w:val="009C46C8"/>
    <w:rsid w:val="009C7F1E"/>
    <w:rsid w:val="009D02C9"/>
    <w:rsid w:val="009F6E33"/>
    <w:rsid w:val="00A03EF3"/>
    <w:rsid w:val="00A15D98"/>
    <w:rsid w:val="00A25134"/>
    <w:rsid w:val="00A25458"/>
    <w:rsid w:val="00A57EE3"/>
    <w:rsid w:val="00A60F50"/>
    <w:rsid w:val="00A61743"/>
    <w:rsid w:val="00A619DC"/>
    <w:rsid w:val="00A731D6"/>
    <w:rsid w:val="00A77B2A"/>
    <w:rsid w:val="00A856B4"/>
    <w:rsid w:val="00A87E93"/>
    <w:rsid w:val="00A9127D"/>
    <w:rsid w:val="00AB3576"/>
    <w:rsid w:val="00AC0586"/>
    <w:rsid w:val="00AC40D0"/>
    <w:rsid w:val="00AE1178"/>
    <w:rsid w:val="00AE1D60"/>
    <w:rsid w:val="00AE5513"/>
    <w:rsid w:val="00AF3B09"/>
    <w:rsid w:val="00AF3D54"/>
    <w:rsid w:val="00B058E5"/>
    <w:rsid w:val="00B12CD5"/>
    <w:rsid w:val="00B12DBE"/>
    <w:rsid w:val="00B24A75"/>
    <w:rsid w:val="00B4678B"/>
    <w:rsid w:val="00B53AA9"/>
    <w:rsid w:val="00B57652"/>
    <w:rsid w:val="00B641BD"/>
    <w:rsid w:val="00B660A9"/>
    <w:rsid w:val="00B75A4F"/>
    <w:rsid w:val="00BB463C"/>
    <w:rsid w:val="00BC3247"/>
    <w:rsid w:val="00BD1CA4"/>
    <w:rsid w:val="00BE00D4"/>
    <w:rsid w:val="00C04614"/>
    <w:rsid w:val="00C05D0B"/>
    <w:rsid w:val="00C06383"/>
    <w:rsid w:val="00C07988"/>
    <w:rsid w:val="00C155C6"/>
    <w:rsid w:val="00C24D3C"/>
    <w:rsid w:val="00C30294"/>
    <w:rsid w:val="00C30B83"/>
    <w:rsid w:val="00C34C96"/>
    <w:rsid w:val="00C36A89"/>
    <w:rsid w:val="00C370B5"/>
    <w:rsid w:val="00C429D8"/>
    <w:rsid w:val="00C460E9"/>
    <w:rsid w:val="00C55B52"/>
    <w:rsid w:val="00C75A7E"/>
    <w:rsid w:val="00C91458"/>
    <w:rsid w:val="00C968BE"/>
    <w:rsid w:val="00CA009C"/>
    <w:rsid w:val="00CA0893"/>
    <w:rsid w:val="00CB200D"/>
    <w:rsid w:val="00CB75BB"/>
    <w:rsid w:val="00CC0B01"/>
    <w:rsid w:val="00CC3AC1"/>
    <w:rsid w:val="00CC48A2"/>
    <w:rsid w:val="00CD36C9"/>
    <w:rsid w:val="00CE08E4"/>
    <w:rsid w:val="00CE3DDC"/>
    <w:rsid w:val="00CE7C16"/>
    <w:rsid w:val="00CF7447"/>
    <w:rsid w:val="00D054CA"/>
    <w:rsid w:val="00D1489E"/>
    <w:rsid w:val="00D22AAF"/>
    <w:rsid w:val="00D337E3"/>
    <w:rsid w:val="00D3655F"/>
    <w:rsid w:val="00D56D6F"/>
    <w:rsid w:val="00D5732B"/>
    <w:rsid w:val="00D776DE"/>
    <w:rsid w:val="00D8313A"/>
    <w:rsid w:val="00D8339F"/>
    <w:rsid w:val="00D85D15"/>
    <w:rsid w:val="00D9143A"/>
    <w:rsid w:val="00D917DE"/>
    <w:rsid w:val="00D92FCD"/>
    <w:rsid w:val="00D931FD"/>
    <w:rsid w:val="00DA1DE3"/>
    <w:rsid w:val="00DB392F"/>
    <w:rsid w:val="00DB466C"/>
    <w:rsid w:val="00DC4EE2"/>
    <w:rsid w:val="00DE5B3A"/>
    <w:rsid w:val="00DF50BD"/>
    <w:rsid w:val="00DF7027"/>
    <w:rsid w:val="00E06CFC"/>
    <w:rsid w:val="00E105EB"/>
    <w:rsid w:val="00E1725B"/>
    <w:rsid w:val="00E27A95"/>
    <w:rsid w:val="00E42F81"/>
    <w:rsid w:val="00E45F98"/>
    <w:rsid w:val="00E46931"/>
    <w:rsid w:val="00E570F0"/>
    <w:rsid w:val="00E66B52"/>
    <w:rsid w:val="00E81D7C"/>
    <w:rsid w:val="00E82614"/>
    <w:rsid w:val="00E968B5"/>
    <w:rsid w:val="00EA1430"/>
    <w:rsid w:val="00EA5831"/>
    <w:rsid w:val="00EB102C"/>
    <w:rsid w:val="00EE1155"/>
    <w:rsid w:val="00EE794B"/>
    <w:rsid w:val="00EF3920"/>
    <w:rsid w:val="00EF4285"/>
    <w:rsid w:val="00F0148C"/>
    <w:rsid w:val="00F01D4F"/>
    <w:rsid w:val="00F02BA3"/>
    <w:rsid w:val="00F0336F"/>
    <w:rsid w:val="00F122EC"/>
    <w:rsid w:val="00F17A73"/>
    <w:rsid w:val="00F2440A"/>
    <w:rsid w:val="00F311DF"/>
    <w:rsid w:val="00F34BF6"/>
    <w:rsid w:val="00F37DBF"/>
    <w:rsid w:val="00F44311"/>
    <w:rsid w:val="00F57865"/>
    <w:rsid w:val="00F61713"/>
    <w:rsid w:val="00F6309C"/>
    <w:rsid w:val="00F67403"/>
    <w:rsid w:val="00F71B74"/>
    <w:rsid w:val="00F82FDF"/>
    <w:rsid w:val="00F83BC6"/>
    <w:rsid w:val="00F95962"/>
    <w:rsid w:val="00FA60CB"/>
    <w:rsid w:val="00FB012C"/>
    <w:rsid w:val="00FB37E6"/>
    <w:rsid w:val="00FD56A6"/>
    <w:rsid w:val="00FE6A2E"/>
    <w:rsid w:val="042ED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A7986A6"/>
  <w15:docId w15:val="{306E1D5B-A5FF-416F-AE93-EA2E136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C1BA6"/>
    <w:pPr>
      <w:autoSpaceDE w:val="0"/>
      <w:autoSpaceDN w:val="0"/>
      <w:adjustRightInd w:val="0"/>
      <w:spacing w:after="120" w:line="320" w:lineRule="atLeast"/>
      <w:jc w:val="both"/>
    </w:pPr>
    <w:rPr>
      <w:rFonts w:ascii="Aptos" w:hAnsi="Aptos"/>
      <w:sz w:val="24"/>
      <w:szCs w:val="24"/>
    </w:rPr>
  </w:style>
  <w:style w:type="paragraph" w:styleId="berschrift1">
    <w:name w:val="heading 1"/>
    <w:basedOn w:val="Standard"/>
    <w:next w:val="Standard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berschrift2">
    <w:name w:val="heading 2"/>
    <w:basedOn w:val="Standard"/>
    <w:next w:val="Standard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outlineLvl w:val="2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Numberedtranscript">
    <w:name w:val="Numbered transcript"/>
    <w:basedOn w:val="Standard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Zitat">
    <w:name w:val="Quote"/>
    <w:basedOn w:val="Standard"/>
    <w:qFormat/>
    <w:rsid w:val="003A3210"/>
    <w:pPr>
      <w:ind w:left="284"/>
    </w:pPr>
  </w:style>
  <w:style w:type="paragraph" w:customStyle="1" w:styleId="References">
    <w:name w:val="References"/>
    <w:basedOn w:val="Standard"/>
    <w:pPr>
      <w:ind w:left="284" w:hanging="284"/>
    </w:pPr>
  </w:style>
  <w:style w:type="paragraph" w:customStyle="1" w:styleId="Endnote">
    <w:name w:val="Endnote"/>
    <w:basedOn w:val="Standard"/>
    <w:rsid w:val="006A3252"/>
  </w:style>
  <w:style w:type="paragraph" w:customStyle="1" w:styleId="FigTitle">
    <w:name w:val="FigTitle"/>
    <w:basedOn w:val="Standard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Standard"/>
    <w:rsid w:val="00144584"/>
    <w:pPr>
      <w:spacing w:line="240" w:lineRule="exact"/>
      <w:ind w:left="1702" w:hanging="1418"/>
      <w:contextualSpacing/>
    </w:pPr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Fuzeile">
    <w:name w:val="footer"/>
    <w:basedOn w:val="Standard"/>
    <w:rsid w:val="008A4E27"/>
    <w:pPr>
      <w:tabs>
        <w:tab w:val="center" w:pos="4320"/>
        <w:tab w:val="right" w:pos="8640"/>
      </w:tabs>
    </w:pPr>
  </w:style>
  <w:style w:type="character" w:styleId="Seitenzahl">
    <w:name w:val="page number"/>
    <w:basedOn w:val="Absatz-Standardschriftart"/>
    <w:rsid w:val="008A4E27"/>
  </w:style>
  <w:style w:type="character" w:styleId="Kommentarzeichen">
    <w:name w:val="annotation reference"/>
    <w:rsid w:val="00292577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292577"/>
    <w:rPr>
      <w:sz w:val="20"/>
      <w:szCs w:val="20"/>
    </w:rPr>
  </w:style>
  <w:style w:type="character" w:customStyle="1" w:styleId="KommentartextZchn">
    <w:name w:val="Kommentartext Zchn"/>
    <w:link w:val="Kommentartext"/>
    <w:rsid w:val="00292577"/>
    <w:rPr>
      <w:lang w:val="en-GB"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292577"/>
    <w:rPr>
      <w:b/>
      <w:bCs/>
    </w:rPr>
  </w:style>
  <w:style w:type="character" w:customStyle="1" w:styleId="KommentarthemaZchn">
    <w:name w:val="Kommentarthema Zchn"/>
    <w:link w:val="Kommentarthema"/>
    <w:rsid w:val="00292577"/>
    <w:rPr>
      <w:b/>
      <w:bCs/>
      <w:lang w:val="en-GB" w:eastAsia="en-US"/>
    </w:rPr>
  </w:style>
  <w:style w:type="paragraph" w:styleId="Sprechblasentext">
    <w:name w:val="Balloon Text"/>
    <w:basedOn w:val="Standard"/>
    <w:link w:val="SprechblasentextZchn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Hyperlink">
    <w:name w:val="Hyperlink"/>
    <w:rsid w:val="00292577"/>
    <w:rPr>
      <w:color w:val="0563C1"/>
      <w:u w:val="single"/>
    </w:rPr>
  </w:style>
  <w:style w:type="paragraph" w:styleId="Funotentext">
    <w:name w:val="footnote text"/>
    <w:basedOn w:val="Standard"/>
    <w:link w:val="FunotentextZchn"/>
    <w:rsid w:val="00EA5831"/>
    <w:rPr>
      <w:sz w:val="20"/>
      <w:szCs w:val="20"/>
    </w:rPr>
  </w:style>
  <w:style w:type="character" w:customStyle="1" w:styleId="FunotentextZchn">
    <w:name w:val="Fußnotentext Zchn"/>
    <w:link w:val="Funotentext"/>
    <w:rsid w:val="00EA5831"/>
    <w:rPr>
      <w:lang w:val="en-GB"/>
    </w:rPr>
  </w:style>
  <w:style w:type="character" w:styleId="Funotenzeichen">
    <w:name w:val="footnote reference"/>
    <w:rsid w:val="00EA5831"/>
    <w:rPr>
      <w:vertAlign w:val="superscript"/>
    </w:rPr>
  </w:style>
  <w:style w:type="character" w:styleId="BesuchterLink">
    <w:name w:val="FollowedHyperlink"/>
    <w:basedOn w:val="Absatz-Standardschriftart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Standard"/>
    <w:link w:val="AuthorCar"/>
    <w:qFormat/>
    <w:rsid w:val="00892DE9"/>
    <w:pPr>
      <w:jc w:val="center"/>
    </w:pPr>
  </w:style>
  <w:style w:type="paragraph" w:customStyle="1" w:styleId="Abstract">
    <w:name w:val="Abstract"/>
    <w:basedOn w:val="Standard"/>
    <w:link w:val="AbstractCar"/>
    <w:qFormat/>
    <w:rsid w:val="00892DE9"/>
    <w:rPr>
      <w:i/>
    </w:rPr>
  </w:style>
  <w:style w:type="paragraph" w:customStyle="1" w:styleId="FigText">
    <w:name w:val="FigText"/>
    <w:basedOn w:val="FigTitle"/>
    <w:rsid w:val="00892DE9"/>
    <w:rPr>
      <w:b w:val="0"/>
      <w:sz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C36A89"/>
    <w:pPr>
      <w:ind w:left="720"/>
      <w:contextualSpacing/>
    </w:pPr>
  </w:style>
  <w:style w:type="paragraph" w:styleId="berarbeitung">
    <w:name w:val="Revision"/>
    <w:hidden/>
    <w:uiPriority w:val="99"/>
    <w:semiHidden/>
    <w:rsid w:val="00A15D98"/>
    <w:rPr>
      <w:sz w:val="24"/>
      <w:szCs w:val="24"/>
    </w:rPr>
  </w:style>
  <w:style w:type="paragraph" w:styleId="Kopfzeile">
    <w:name w:val="header"/>
    <w:basedOn w:val="Standard"/>
    <w:link w:val="KopfzeileZchn"/>
    <w:unhideWhenUsed/>
    <w:rsid w:val="0046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4608DC"/>
    <w:rPr>
      <w:sz w:val="24"/>
      <w:szCs w:val="24"/>
    </w:rPr>
  </w:style>
  <w:style w:type="table" w:styleId="Tabellenraster">
    <w:name w:val="Table Grid"/>
    <w:basedOn w:val="NormaleTabelle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filiation">
    <w:name w:val="Affiliation"/>
    <w:basedOn w:val="Author"/>
    <w:link w:val="AffiliationCar"/>
    <w:qFormat/>
    <w:rsid w:val="00970690"/>
    <w:rPr>
      <w:lang w:val="en-GB"/>
    </w:rPr>
  </w:style>
  <w:style w:type="character" w:customStyle="1" w:styleId="AuthorCar">
    <w:name w:val="Author Car"/>
    <w:basedOn w:val="Absatz-Standardschriftart"/>
    <w:link w:val="Author"/>
    <w:rsid w:val="00E66B52"/>
    <w:rPr>
      <w:sz w:val="24"/>
      <w:szCs w:val="24"/>
    </w:rPr>
  </w:style>
  <w:style w:type="character" w:customStyle="1" w:styleId="AffiliationCar">
    <w:name w:val="Affiliation Car"/>
    <w:basedOn w:val="AuthorCar"/>
    <w:link w:val="Affiliation"/>
    <w:rsid w:val="00970690"/>
    <w:rPr>
      <w:sz w:val="24"/>
      <w:szCs w:val="24"/>
      <w:lang w:val="en-GB"/>
    </w:rPr>
  </w:style>
  <w:style w:type="paragraph" w:customStyle="1" w:styleId="Keywords">
    <w:name w:val="Keywords"/>
    <w:basedOn w:val="Abstract"/>
    <w:link w:val="KeywordsCar"/>
    <w:qFormat/>
    <w:rsid w:val="00E46931"/>
  </w:style>
  <w:style w:type="character" w:customStyle="1" w:styleId="AbstractCar">
    <w:name w:val="Abstract Car"/>
    <w:basedOn w:val="Absatz-Standardschriftart"/>
    <w:link w:val="Abstract"/>
    <w:rsid w:val="0043493E"/>
    <w:rPr>
      <w:i/>
      <w:sz w:val="24"/>
      <w:szCs w:val="24"/>
    </w:rPr>
  </w:style>
  <w:style w:type="character" w:customStyle="1" w:styleId="KeywordsCar">
    <w:name w:val="Keywords Car"/>
    <w:basedOn w:val="AbstractCar"/>
    <w:link w:val="Keywords"/>
    <w:rsid w:val="00E46931"/>
    <w:rPr>
      <w:i/>
      <w:sz w:val="24"/>
      <w:szCs w:val="24"/>
    </w:rPr>
  </w:style>
  <w:style w:type="paragraph" w:customStyle="1" w:styleId="Transkripts">
    <w:name w:val="Transkripts"/>
    <w:basedOn w:val="Standard"/>
    <w:link w:val="TranskriptsZchn"/>
    <w:qFormat/>
    <w:rsid w:val="004C61E3"/>
    <w:rPr>
      <w:sz w:val="20"/>
      <w:lang w:val="en-GB"/>
    </w:rPr>
  </w:style>
  <w:style w:type="character" w:customStyle="1" w:styleId="TranskriptsZchn">
    <w:name w:val="Transkripts Zchn"/>
    <w:basedOn w:val="Absatz-Standardschriftart"/>
    <w:link w:val="Transkripts"/>
    <w:rsid w:val="004C61E3"/>
    <w:rPr>
      <w:rFonts w:ascii="Aptos" w:hAnsi="Aptos"/>
      <w:szCs w:val="24"/>
      <w:lang w:val="en-GB"/>
    </w:rPr>
  </w:style>
  <w:style w:type="paragraph" w:styleId="Untertitel">
    <w:name w:val="Subtitle"/>
    <w:basedOn w:val="Standard"/>
    <w:next w:val="Standard"/>
    <w:link w:val="UntertitelZchn"/>
    <w:rsid w:val="004C61E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rsid w:val="004C61E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2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2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xample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rederik Dilling</cp:lastModifiedBy>
  <cp:revision>6</cp:revision>
  <dcterms:created xsi:type="dcterms:W3CDTF">2026-06-09T09:03:00Z</dcterms:created>
  <dcterms:modified xsi:type="dcterms:W3CDTF">2026-06-09T11:52:00Z</dcterms:modified>
  <cp:category/>
</cp:coreProperties>
</file>